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Bradshaw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1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avid Bradshaw</dc:creator>
  <cp:keywords/>
  <dcterms:created xsi:type="dcterms:W3CDTF">2019-06-12T01:25:58Z</dcterms:created>
  <dcterms:modified xsi:type="dcterms:W3CDTF">2019-06-12T01:25:58Z</dcterms:modified>
</cp:coreProperties>
</file>